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2DD31" w14:textId="386C2759" w:rsidR="0095548A" w:rsidRDefault="0095548A">
      <w:pPr>
        <w:rPr>
          <w:b/>
          <w:bCs/>
          <w:color w:val="1F4E79" w:themeColor="accent5" w:themeShade="80"/>
          <w:sz w:val="28"/>
          <w:szCs w:val="28"/>
        </w:rPr>
      </w:pPr>
      <w:r>
        <w:rPr>
          <w:b/>
          <w:bCs/>
          <w:noProof/>
          <w:color w:val="1F4E79" w:themeColor="accent5" w:themeShade="8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7C6354D" wp14:editId="282E5182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1450340" cy="1543050"/>
            <wp:effectExtent l="0" t="0" r="0" b="0"/>
            <wp:wrapTopAndBottom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34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1CFA9D" w14:textId="6686F80B" w:rsidR="006A430B" w:rsidRDefault="00866A9D">
      <w:pPr>
        <w:rPr>
          <w:b/>
          <w:bCs/>
          <w:color w:val="1F4E79" w:themeColor="accent5" w:themeShade="80"/>
          <w:sz w:val="28"/>
          <w:szCs w:val="28"/>
        </w:rPr>
      </w:pPr>
      <w:r w:rsidRPr="006A430B">
        <w:rPr>
          <w:b/>
          <w:bCs/>
          <w:color w:val="1F4E79" w:themeColor="accent5" w:themeShade="80"/>
          <w:sz w:val="28"/>
          <w:szCs w:val="28"/>
        </w:rPr>
        <w:t xml:space="preserve">TEMPLATE EMAILS FOR P&amp;C TO SEND TO LOCAL MEMBER OF PARLIAMENT </w:t>
      </w:r>
    </w:p>
    <w:p w14:paraId="2642DC4D" w14:textId="0742A1C1" w:rsidR="00F10224" w:rsidRPr="006A430B" w:rsidRDefault="00F10224" w:rsidP="002054C6">
      <w:pPr>
        <w:jc w:val="both"/>
        <w:rPr>
          <w:color w:val="1F4E79" w:themeColor="accent5" w:themeShade="80"/>
          <w:sz w:val="22"/>
          <w:szCs w:val="22"/>
        </w:rPr>
      </w:pPr>
      <w:r w:rsidRPr="006A430B">
        <w:rPr>
          <w:color w:val="1F4E79" w:themeColor="accent5" w:themeShade="80"/>
          <w:sz w:val="22"/>
          <w:szCs w:val="22"/>
        </w:rPr>
        <w:t xml:space="preserve">Below are two template emails that can be used as a template OR a guide/starting point when emailing your school’s local Member of Parliament to seek their support for </w:t>
      </w:r>
      <w:r w:rsidR="006A430B" w:rsidRPr="006A430B">
        <w:rPr>
          <w:color w:val="1F4E79" w:themeColor="accent5" w:themeShade="80"/>
          <w:sz w:val="22"/>
          <w:szCs w:val="22"/>
        </w:rPr>
        <w:t xml:space="preserve">your Association on P&amp;C Day and beyond. There is a version for </w:t>
      </w:r>
      <w:r w:rsidR="006A430B">
        <w:rPr>
          <w:color w:val="1F4E79" w:themeColor="accent5" w:themeShade="80"/>
          <w:sz w:val="22"/>
          <w:szCs w:val="22"/>
        </w:rPr>
        <w:t>Associations who already have a relationship with their local member</w:t>
      </w:r>
      <w:r w:rsidR="002054C6">
        <w:rPr>
          <w:color w:val="1F4E79" w:themeColor="accent5" w:themeShade="80"/>
          <w:sz w:val="22"/>
          <w:szCs w:val="22"/>
        </w:rPr>
        <w:t>;</w:t>
      </w:r>
      <w:r w:rsidR="006A430B">
        <w:rPr>
          <w:color w:val="1F4E79" w:themeColor="accent5" w:themeShade="80"/>
          <w:sz w:val="22"/>
          <w:szCs w:val="22"/>
        </w:rPr>
        <w:t xml:space="preserve"> and a version where there is a new Member or Parliament or </w:t>
      </w:r>
      <w:r w:rsidR="002054C6">
        <w:rPr>
          <w:color w:val="1F4E79" w:themeColor="accent5" w:themeShade="80"/>
          <w:sz w:val="22"/>
          <w:szCs w:val="22"/>
        </w:rPr>
        <w:t xml:space="preserve">where </w:t>
      </w:r>
      <w:r w:rsidR="006A430B">
        <w:rPr>
          <w:color w:val="1F4E79" w:themeColor="accent5" w:themeShade="80"/>
          <w:sz w:val="22"/>
          <w:szCs w:val="22"/>
        </w:rPr>
        <w:t>there is no existing relationship.</w:t>
      </w:r>
      <w:r w:rsidR="002054C6">
        <w:rPr>
          <w:color w:val="1F4E79" w:themeColor="accent5" w:themeShade="80"/>
          <w:sz w:val="22"/>
          <w:szCs w:val="22"/>
        </w:rPr>
        <w:t xml:space="preserve"> Please feel free to add, remove or change details within the letter to best suit your P&amp;C.</w:t>
      </w:r>
    </w:p>
    <w:p w14:paraId="3330AB20" w14:textId="6D21B553" w:rsidR="00786F4F" w:rsidRPr="00265E57" w:rsidRDefault="00786F4F">
      <w:pPr>
        <w:rPr>
          <w:sz w:val="22"/>
          <w:szCs w:val="22"/>
        </w:rPr>
      </w:pPr>
    </w:p>
    <w:p w14:paraId="41363507" w14:textId="31FB4D15" w:rsidR="00786F4F" w:rsidRPr="00606228" w:rsidRDefault="00786F4F">
      <w:pPr>
        <w:rPr>
          <w:b/>
          <w:bCs/>
          <w:i/>
          <w:iCs/>
          <w:color w:val="4472C4" w:themeColor="accent1"/>
          <w:sz w:val="28"/>
          <w:szCs w:val="28"/>
        </w:rPr>
      </w:pP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MP </w:t>
      </w:r>
      <w:r w:rsidRPr="00F560C2">
        <w:rPr>
          <w:b/>
          <w:bCs/>
          <w:i/>
          <w:iCs/>
          <w:color w:val="4472C4" w:themeColor="accent1"/>
          <w:sz w:val="28"/>
          <w:szCs w:val="28"/>
          <w:u w:val="single"/>
        </w:rPr>
        <w:t>with an existing relationship</w:t>
      </w: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 with the P&amp;C</w:t>
      </w:r>
      <w:r w:rsidR="00606228">
        <w:rPr>
          <w:b/>
          <w:bCs/>
          <w:i/>
          <w:iCs/>
          <w:color w:val="4472C4" w:themeColor="accent1"/>
          <w:sz w:val="28"/>
          <w:szCs w:val="28"/>
        </w:rPr>
        <w:t>:</w:t>
      </w:r>
    </w:p>
    <w:p w14:paraId="2C532644" w14:textId="0CEFBC86" w:rsidR="00786F4F" w:rsidRPr="00265E57" w:rsidRDefault="00786F4F">
      <w:pPr>
        <w:rPr>
          <w:sz w:val="22"/>
          <w:szCs w:val="22"/>
        </w:rPr>
      </w:pPr>
    </w:p>
    <w:p w14:paraId="21B655D5" w14:textId="77777777" w:rsidR="00606228" w:rsidRPr="00265E57" w:rsidRDefault="00606228" w:rsidP="00606228">
      <w:pPr>
        <w:rPr>
          <w:b/>
          <w:bCs/>
          <w:sz w:val="22"/>
          <w:szCs w:val="22"/>
        </w:rPr>
      </w:pPr>
      <w:r w:rsidRPr="00265E57">
        <w:rPr>
          <w:sz w:val="22"/>
          <w:szCs w:val="22"/>
        </w:rPr>
        <w:t xml:space="preserve">Dear </w:t>
      </w:r>
      <w:r w:rsidRPr="00265E57">
        <w:rPr>
          <w:b/>
          <w:bCs/>
          <w:color w:val="C00000"/>
          <w:sz w:val="22"/>
          <w:szCs w:val="22"/>
        </w:rPr>
        <w:t>[MP name]</w:t>
      </w:r>
    </w:p>
    <w:p w14:paraId="6B078027" w14:textId="77777777" w:rsidR="00606228" w:rsidRPr="00265E57" w:rsidRDefault="00606228" w:rsidP="00606228">
      <w:pPr>
        <w:rPr>
          <w:b/>
          <w:bCs/>
          <w:sz w:val="22"/>
          <w:szCs w:val="22"/>
        </w:rPr>
      </w:pPr>
    </w:p>
    <w:p w14:paraId="19CC45B7" w14:textId="77777777" w:rsidR="00606228" w:rsidRPr="00265E57" w:rsidRDefault="00606228" w:rsidP="00606228">
      <w:pPr>
        <w:rPr>
          <w:sz w:val="22"/>
          <w:szCs w:val="22"/>
        </w:rPr>
      </w:pPr>
      <w:r w:rsidRPr="00265E57">
        <w:rPr>
          <w:b/>
          <w:bCs/>
          <w:sz w:val="22"/>
          <w:szCs w:val="22"/>
        </w:rPr>
        <w:t xml:space="preserve">RE: </w:t>
      </w:r>
      <w:r>
        <w:rPr>
          <w:b/>
          <w:bCs/>
          <w:sz w:val="22"/>
          <w:szCs w:val="22"/>
        </w:rPr>
        <w:t xml:space="preserve">SHOW YOUR SUPPORT ON </w:t>
      </w:r>
      <w:r w:rsidRPr="00265E57">
        <w:rPr>
          <w:b/>
          <w:bCs/>
          <w:sz w:val="22"/>
          <w:szCs w:val="22"/>
        </w:rPr>
        <w:t>WA P&amp;C DAY, FRIDAY JULY 23, 2021</w:t>
      </w:r>
    </w:p>
    <w:p w14:paraId="4C9B4689" w14:textId="77777777" w:rsidR="00606228" w:rsidRPr="00265E57" w:rsidRDefault="00606228" w:rsidP="00606228">
      <w:pPr>
        <w:rPr>
          <w:sz w:val="22"/>
          <w:szCs w:val="22"/>
        </w:rPr>
      </w:pPr>
    </w:p>
    <w:p w14:paraId="7BEDD36D" w14:textId="2CA9BCAD" w:rsidR="00606228" w:rsidRPr="00265E57" w:rsidRDefault="00606228" w:rsidP="00606228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I am emailing you to seek your </w:t>
      </w:r>
      <w:r w:rsidR="00F10224">
        <w:rPr>
          <w:sz w:val="22"/>
          <w:szCs w:val="22"/>
        </w:rPr>
        <w:t>support for our</w:t>
      </w:r>
      <w:r w:rsidRPr="00265E57">
        <w:rPr>
          <w:sz w:val="22"/>
          <w:szCs w:val="22"/>
        </w:rPr>
        <w:t xml:space="preserve"> upcoming P&amp;C Day WA</w:t>
      </w:r>
      <w:r w:rsidR="00F10224">
        <w:rPr>
          <w:sz w:val="22"/>
          <w:szCs w:val="22"/>
        </w:rPr>
        <w:t xml:space="preserve"> celebrations for </w:t>
      </w:r>
      <w:r w:rsidR="00F10224">
        <w:rPr>
          <w:b/>
          <w:bCs/>
          <w:color w:val="C00000"/>
          <w:sz w:val="22"/>
          <w:szCs w:val="22"/>
        </w:rPr>
        <w:t xml:space="preserve">[School Name] </w:t>
      </w:r>
      <w:r w:rsidR="00F10224" w:rsidRPr="00265E57">
        <w:rPr>
          <w:sz w:val="22"/>
          <w:szCs w:val="22"/>
        </w:rPr>
        <w:t>Parents &amp; Citizens Association</w:t>
      </w:r>
      <w:r w:rsidR="00F10224">
        <w:rPr>
          <w:sz w:val="22"/>
          <w:szCs w:val="22"/>
        </w:rPr>
        <w:t>.</w:t>
      </w:r>
    </w:p>
    <w:p w14:paraId="6DD4FEBF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18CBCF3D" w14:textId="77777777" w:rsidR="00F10224" w:rsidRPr="00265E57" w:rsidRDefault="00F10224" w:rsidP="00F10224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Friday July 23, 2021 is P&amp;C Day WA. It is a very special day where we </w:t>
      </w:r>
      <w:r>
        <w:rPr>
          <w:sz w:val="22"/>
          <w:szCs w:val="22"/>
        </w:rPr>
        <w:t xml:space="preserve">acknowledge and </w:t>
      </w:r>
      <w:r w:rsidRPr="00265E57">
        <w:rPr>
          <w:sz w:val="22"/>
          <w:szCs w:val="22"/>
        </w:rPr>
        <w:t>celebrate the work P&amp;C Associations do every day to support WA Government school students and schools.</w:t>
      </w:r>
    </w:p>
    <w:p w14:paraId="5DDA04B7" w14:textId="77777777" w:rsidR="00F10224" w:rsidRPr="00265E57" w:rsidRDefault="00F10224" w:rsidP="00F10224">
      <w:pPr>
        <w:jc w:val="both"/>
        <w:rPr>
          <w:sz w:val="22"/>
          <w:szCs w:val="22"/>
        </w:rPr>
      </w:pPr>
    </w:p>
    <w:p w14:paraId="1DD6C2A4" w14:textId="77777777" w:rsidR="00606228" w:rsidRPr="00C92749" w:rsidRDefault="00606228" w:rsidP="00606228">
      <w:pPr>
        <w:jc w:val="both"/>
        <w:rPr>
          <w:b/>
          <w:bCs/>
          <w:i/>
          <w:iCs/>
          <w:sz w:val="22"/>
          <w:szCs w:val="22"/>
        </w:rPr>
      </w:pPr>
      <w:r w:rsidRPr="00C92749">
        <w:rPr>
          <w:b/>
          <w:bCs/>
          <w:i/>
          <w:iCs/>
          <w:sz w:val="22"/>
          <w:szCs w:val="22"/>
        </w:rPr>
        <w:t>Did you know that in 2020</w:t>
      </w:r>
      <w:r>
        <w:rPr>
          <w:b/>
          <w:bCs/>
          <w:i/>
          <w:iCs/>
          <w:sz w:val="22"/>
          <w:szCs w:val="22"/>
        </w:rPr>
        <w:t>,</w:t>
      </w:r>
      <w:r w:rsidRPr="00C92749">
        <w:rPr>
          <w:b/>
          <w:bCs/>
          <w:i/>
          <w:iCs/>
          <w:sz w:val="22"/>
          <w:szCs w:val="22"/>
        </w:rPr>
        <w:t xml:space="preserve"> P&amp;Cs across Western Australia contributed $13 million and almost 400,000 volunteer hours to help their schools? </w:t>
      </w:r>
    </w:p>
    <w:p w14:paraId="52F5C6BF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34FEC049" w14:textId="77777777" w:rsidR="00606228" w:rsidRPr="00265E57" w:rsidRDefault="00606228" w:rsidP="00606228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Our P&amp;C will be </w:t>
      </w:r>
      <w:r w:rsidRPr="00265E57">
        <w:rPr>
          <w:b/>
          <w:bCs/>
          <w:color w:val="C00000"/>
          <w:sz w:val="22"/>
          <w:szCs w:val="22"/>
        </w:rPr>
        <w:t>[insert details on how your P&amp;C will be celebrating]</w:t>
      </w:r>
      <w:r w:rsidRPr="00265E57">
        <w:rPr>
          <w:b/>
          <w:bCs/>
          <w:sz w:val="22"/>
          <w:szCs w:val="22"/>
        </w:rPr>
        <w:t xml:space="preserve">. </w:t>
      </w:r>
      <w:r w:rsidRPr="00265E57">
        <w:rPr>
          <w:sz w:val="22"/>
          <w:szCs w:val="22"/>
        </w:rPr>
        <w:t>We would love for you to help us celebrate and to spread the word on the great work P&amp;Cs do in our schools each and every day. Ways you can help:</w:t>
      </w:r>
    </w:p>
    <w:p w14:paraId="2C237D2C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6885D3DA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Share our Facebook post on Friday, 23 July</w:t>
      </w:r>
    </w:p>
    <w:p w14:paraId="711D4E59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P&amp;C Day event at </w:t>
      </w:r>
      <w:r w:rsidRPr="00265E57">
        <w:rPr>
          <w:b/>
          <w:bCs/>
          <w:color w:val="C00000"/>
          <w:sz w:val="22"/>
          <w:szCs w:val="22"/>
        </w:rPr>
        <w:t>[TIME]</w:t>
      </w:r>
      <w:r w:rsidRPr="00265E57">
        <w:rPr>
          <w:sz w:val="22"/>
          <w:szCs w:val="22"/>
        </w:rPr>
        <w:t xml:space="preserve"> on Friday, 23 July</w:t>
      </w:r>
    </w:p>
    <w:p w14:paraId="0C53ABB7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next P&amp;C Meeting on </w:t>
      </w:r>
      <w:r w:rsidRPr="00265E57">
        <w:rPr>
          <w:b/>
          <w:bCs/>
          <w:color w:val="C00000"/>
          <w:sz w:val="22"/>
          <w:szCs w:val="22"/>
        </w:rPr>
        <w:t>[DETAILS]</w:t>
      </w:r>
    </w:p>
    <w:p w14:paraId="00EF36DE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Speak to us about supporting our next fundraising endeavour with a gift or prize donation</w:t>
      </w:r>
    </w:p>
    <w:p w14:paraId="74189CA4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Help us out with printing or photocopying from time to time</w:t>
      </w:r>
    </w:p>
    <w:p w14:paraId="6F3E300B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3FC6141A" w14:textId="77777777" w:rsidR="00606228" w:rsidRDefault="00606228" w:rsidP="0060622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f you would like to find out more about our P&amp;C and ways you can help the students at our school receive a </w:t>
      </w:r>
      <w:proofErr w:type="gramStart"/>
      <w:r>
        <w:rPr>
          <w:sz w:val="22"/>
          <w:szCs w:val="22"/>
        </w:rPr>
        <w:t>high quality</w:t>
      </w:r>
      <w:proofErr w:type="gramEnd"/>
      <w:r>
        <w:rPr>
          <w:sz w:val="22"/>
          <w:szCs w:val="22"/>
        </w:rPr>
        <w:t xml:space="preserve"> education, don’t hesitate to get in touch.</w:t>
      </w:r>
    </w:p>
    <w:p w14:paraId="2CFDF7E6" w14:textId="77777777" w:rsidR="00606228" w:rsidRDefault="00606228" w:rsidP="00606228">
      <w:pPr>
        <w:jc w:val="both"/>
        <w:rPr>
          <w:sz w:val="22"/>
          <w:szCs w:val="22"/>
        </w:rPr>
      </w:pPr>
    </w:p>
    <w:p w14:paraId="185A26D0" w14:textId="74D4D584" w:rsidR="00606228" w:rsidRDefault="00606228" w:rsidP="00606228">
      <w:pPr>
        <w:jc w:val="both"/>
        <w:rPr>
          <w:sz w:val="22"/>
          <w:szCs w:val="22"/>
        </w:rPr>
      </w:pPr>
      <w:r>
        <w:rPr>
          <w:sz w:val="22"/>
          <w:szCs w:val="22"/>
        </w:rPr>
        <w:t>Kind regards,</w:t>
      </w:r>
    </w:p>
    <w:p w14:paraId="558FB534" w14:textId="77777777" w:rsidR="00606228" w:rsidRDefault="00606228" w:rsidP="00606228">
      <w:pPr>
        <w:jc w:val="both"/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>[Name]</w:t>
      </w:r>
    </w:p>
    <w:p w14:paraId="741D84CD" w14:textId="4C94144C" w:rsidR="00624A45" w:rsidRDefault="00606228" w:rsidP="00515B8E">
      <w:pPr>
        <w:jc w:val="both"/>
        <w:rPr>
          <w:b/>
          <w:bCs/>
          <w:color w:val="C00000"/>
          <w:sz w:val="22"/>
          <w:szCs w:val="22"/>
        </w:rPr>
      </w:pPr>
      <w:r w:rsidRPr="00265E57">
        <w:rPr>
          <w:b/>
          <w:bCs/>
          <w:color w:val="C00000"/>
          <w:sz w:val="22"/>
          <w:szCs w:val="22"/>
        </w:rPr>
        <w:t>[President/Secretary]</w:t>
      </w:r>
      <w:r>
        <w:rPr>
          <w:sz w:val="22"/>
          <w:szCs w:val="22"/>
        </w:rPr>
        <w:t>,</w:t>
      </w:r>
      <w:r w:rsidRPr="00265E57">
        <w:rPr>
          <w:color w:val="C00000"/>
          <w:sz w:val="22"/>
          <w:szCs w:val="22"/>
        </w:rPr>
        <w:t xml:space="preserve"> </w:t>
      </w:r>
      <w:r w:rsidRPr="00265E57">
        <w:rPr>
          <w:b/>
          <w:bCs/>
          <w:color w:val="C00000"/>
          <w:sz w:val="22"/>
          <w:szCs w:val="22"/>
        </w:rPr>
        <w:t xml:space="preserve">[School Name] </w:t>
      </w:r>
      <w:r w:rsidRPr="00265E57">
        <w:rPr>
          <w:sz w:val="22"/>
          <w:szCs w:val="22"/>
        </w:rPr>
        <w:t>Parents &amp; Citizens</w:t>
      </w:r>
      <w:r w:rsidR="00B95FE7">
        <w:rPr>
          <w:sz w:val="22"/>
          <w:szCs w:val="22"/>
        </w:rPr>
        <w:t>’</w:t>
      </w:r>
      <w:r w:rsidRPr="00265E57">
        <w:rPr>
          <w:sz w:val="22"/>
          <w:szCs w:val="22"/>
        </w:rPr>
        <w:t xml:space="preserve"> Association</w:t>
      </w:r>
    </w:p>
    <w:p w14:paraId="1B7B69D5" w14:textId="77777777" w:rsidR="00515B8E" w:rsidRPr="00606228" w:rsidRDefault="00515B8E" w:rsidP="00515B8E">
      <w:pPr>
        <w:rPr>
          <w:b/>
          <w:bCs/>
          <w:i/>
          <w:iCs/>
          <w:color w:val="4472C4" w:themeColor="accent1"/>
          <w:sz w:val="28"/>
          <w:szCs w:val="28"/>
        </w:rPr>
      </w:pPr>
      <w:r w:rsidRPr="00606228">
        <w:rPr>
          <w:b/>
          <w:bCs/>
          <w:i/>
          <w:iCs/>
          <w:color w:val="4472C4" w:themeColor="accent1"/>
          <w:sz w:val="28"/>
          <w:szCs w:val="28"/>
        </w:rPr>
        <w:lastRenderedPageBreak/>
        <w:t xml:space="preserve">New MP </w:t>
      </w:r>
      <w:r w:rsidRPr="00F560C2">
        <w:rPr>
          <w:b/>
          <w:bCs/>
          <w:i/>
          <w:iCs/>
          <w:color w:val="4472C4" w:themeColor="accent1"/>
          <w:sz w:val="28"/>
          <w:szCs w:val="28"/>
          <w:u w:val="single"/>
        </w:rPr>
        <w:t>with no or new relationship</w:t>
      </w: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 with the P&amp;C</w:t>
      </w:r>
      <w:r>
        <w:rPr>
          <w:b/>
          <w:bCs/>
          <w:i/>
          <w:iCs/>
          <w:color w:val="4472C4" w:themeColor="accent1"/>
          <w:sz w:val="28"/>
          <w:szCs w:val="28"/>
        </w:rPr>
        <w:t>:</w:t>
      </w:r>
    </w:p>
    <w:p w14:paraId="6897C8A6" w14:textId="77777777" w:rsidR="00515B8E" w:rsidRPr="00265E57" w:rsidRDefault="00515B8E" w:rsidP="00515B8E">
      <w:pPr>
        <w:rPr>
          <w:sz w:val="22"/>
          <w:szCs w:val="22"/>
        </w:rPr>
      </w:pPr>
    </w:p>
    <w:p w14:paraId="21F971F5" w14:textId="77777777" w:rsidR="00515B8E" w:rsidRPr="00265E57" w:rsidRDefault="00515B8E" w:rsidP="00515B8E">
      <w:pPr>
        <w:rPr>
          <w:b/>
          <w:bCs/>
          <w:sz w:val="22"/>
          <w:szCs w:val="22"/>
        </w:rPr>
      </w:pPr>
      <w:r w:rsidRPr="00265E57">
        <w:rPr>
          <w:sz w:val="22"/>
          <w:szCs w:val="22"/>
        </w:rPr>
        <w:t xml:space="preserve">Dear </w:t>
      </w:r>
      <w:r w:rsidRPr="00265E57">
        <w:rPr>
          <w:b/>
          <w:bCs/>
          <w:color w:val="C00000"/>
          <w:sz w:val="22"/>
          <w:szCs w:val="22"/>
        </w:rPr>
        <w:t>[MP name]</w:t>
      </w:r>
    </w:p>
    <w:p w14:paraId="79957BD3" w14:textId="77777777" w:rsidR="00515B8E" w:rsidRPr="00265E57" w:rsidRDefault="00515B8E" w:rsidP="00515B8E">
      <w:pPr>
        <w:rPr>
          <w:b/>
          <w:bCs/>
          <w:sz w:val="22"/>
          <w:szCs w:val="22"/>
        </w:rPr>
      </w:pPr>
    </w:p>
    <w:p w14:paraId="76BC33DA" w14:textId="77777777" w:rsidR="00515B8E" w:rsidRPr="00265E57" w:rsidRDefault="00515B8E" w:rsidP="00515B8E">
      <w:pPr>
        <w:rPr>
          <w:sz w:val="22"/>
          <w:szCs w:val="22"/>
        </w:rPr>
      </w:pPr>
      <w:r w:rsidRPr="00265E57">
        <w:rPr>
          <w:b/>
          <w:bCs/>
          <w:sz w:val="22"/>
          <w:szCs w:val="22"/>
        </w:rPr>
        <w:t xml:space="preserve">RE: </w:t>
      </w:r>
      <w:r>
        <w:rPr>
          <w:b/>
          <w:bCs/>
          <w:sz w:val="22"/>
          <w:szCs w:val="22"/>
        </w:rPr>
        <w:t xml:space="preserve">SHOW YOUR SUPPORT ON </w:t>
      </w:r>
      <w:r w:rsidRPr="00265E57">
        <w:rPr>
          <w:b/>
          <w:bCs/>
          <w:sz w:val="22"/>
          <w:szCs w:val="22"/>
        </w:rPr>
        <w:t>WA P&amp;C DAY, FRIDAY JULY 23, 2021</w:t>
      </w:r>
    </w:p>
    <w:p w14:paraId="2D1E291C" w14:textId="77777777" w:rsidR="00515B8E" w:rsidRPr="00265E57" w:rsidRDefault="00515B8E" w:rsidP="00515B8E">
      <w:pPr>
        <w:rPr>
          <w:sz w:val="22"/>
          <w:szCs w:val="22"/>
        </w:rPr>
      </w:pPr>
    </w:p>
    <w:p w14:paraId="791BD4D6" w14:textId="77777777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I am emailing you as </w:t>
      </w:r>
      <w:r w:rsidRPr="00265E57">
        <w:rPr>
          <w:b/>
          <w:bCs/>
          <w:color w:val="C00000"/>
          <w:sz w:val="22"/>
          <w:szCs w:val="22"/>
        </w:rPr>
        <w:t>[President/Secretary]</w:t>
      </w:r>
      <w:r w:rsidRPr="00265E57">
        <w:rPr>
          <w:color w:val="C00000"/>
          <w:sz w:val="22"/>
          <w:szCs w:val="22"/>
        </w:rPr>
        <w:t xml:space="preserve"> </w:t>
      </w:r>
      <w:r w:rsidRPr="00265E57">
        <w:rPr>
          <w:sz w:val="22"/>
          <w:szCs w:val="22"/>
        </w:rPr>
        <w:t xml:space="preserve">of </w:t>
      </w:r>
      <w:r w:rsidRPr="00265E57">
        <w:rPr>
          <w:b/>
          <w:bCs/>
          <w:color w:val="C00000"/>
          <w:sz w:val="22"/>
          <w:szCs w:val="22"/>
        </w:rPr>
        <w:t xml:space="preserve">[School Name] </w:t>
      </w:r>
      <w:r w:rsidRPr="00265E57">
        <w:rPr>
          <w:sz w:val="22"/>
          <w:szCs w:val="22"/>
        </w:rPr>
        <w:t>Parents &amp; Citizens</w:t>
      </w:r>
      <w:r>
        <w:rPr>
          <w:sz w:val="22"/>
          <w:szCs w:val="22"/>
        </w:rPr>
        <w:t>’</w:t>
      </w:r>
      <w:r w:rsidRPr="00265E57">
        <w:rPr>
          <w:sz w:val="22"/>
          <w:szCs w:val="22"/>
        </w:rPr>
        <w:t xml:space="preserve"> Association, within your electorate of </w:t>
      </w:r>
      <w:r w:rsidRPr="00265E57">
        <w:rPr>
          <w:b/>
          <w:bCs/>
          <w:color w:val="C00000"/>
          <w:sz w:val="22"/>
          <w:szCs w:val="22"/>
        </w:rPr>
        <w:t>[Electorate name]</w:t>
      </w:r>
      <w:r w:rsidRPr="00265E57">
        <w:rPr>
          <w:sz w:val="22"/>
          <w:szCs w:val="22"/>
        </w:rPr>
        <w:t xml:space="preserve">, to seek your involvement in upcoming P&amp;C Day WA. Congratulations on your recent election. </w:t>
      </w:r>
    </w:p>
    <w:p w14:paraId="3BC10264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7685787D" w14:textId="77777777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As you may be aware a P&amp;C Association is the forum for parents and citizens in government schools who have an interest in their children’s education. P&amp;Cs can be involved in many activities, such as facilitating parent participation and involvement in the school, acting as a forum for parents to discuss school issues and providing resources to the school via fundraising.</w:t>
      </w:r>
    </w:p>
    <w:p w14:paraId="796C3C28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484CC856" w14:textId="77777777" w:rsidR="00515B8E" w:rsidRPr="00C92749" w:rsidRDefault="00515B8E" w:rsidP="00515B8E">
      <w:pPr>
        <w:jc w:val="both"/>
        <w:rPr>
          <w:b/>
          <w:bCs/>
          <w:i/>
          <w:iCs/>
          <w:sz w:val="22"/>
          <w:szCs w:val="22"/>
        </w:rPr>
      </w:pPr>
      <w:r w:rsidRPr="00C92749">
        <w:rPr>
          <w:b/>
          <w:bCs/>
          <w:i/>
          <w:iCs/>
          <w:sz w:val="22"/>
          <w:szCs w:val="22"/>
        </w:rPr>
        <w:t>Did you know that in 2020</w:t>
      </w:r>
      <w:r>
        <w:rPr>
          <w:b/>
          <w:bCs/>
          <w:i/>
          <w:iCs/>
          <w:sz w:val="22"/>
          <w:szCs w:val="22"/>
        </w:rPr>
        <w:t>,</w:t>
      </w:r>
      <w:r w:rsidRPr="00C92749">
        <w:rPr>
          <w:b/>
          <w:bCs/>
          <w:i/>
          <w:iCs/>
          <w:sz w:val="22"/>
          <w:szCs w:val="22"/>
        </w:rPr>
        <w:t xml:space="preserve"> P&amp;Cs across Western Australia contributed $13 million and almost 400,000 volunteer hours to help their schools? </w:t>
      </w:r>
    </w:p>
    <w:p w14:paraId="44AE642F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714629DA" w14:textId="77777777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Friday July 23, 2021 is P&amp;C Day WA. It is </w:t>
      </w:r>
      <w:proofErr w:type="gramStart"/>
      <w:r w:rsidRPr="00265E57">
        <w:rPr>
          <w:sz w:val="22"/>
          <w:szCs w:val="22"/>
        </w:rPr>
        <w:t>a very special</w:t>
      </w:r>
      <w:proofErr w:type="gramEnd"/>
      <w:r w:rsidRPr="00265E57">
        <w:rPr>
          <w:sz w:val="22"/>
          <w:szCs w:val="22"/>
        </w:rPr>
        <w:t xml:space="preserve"> day where we </w:t>
      </w:r>
      <w:r>
        <w:rPr>
          <w:sz w:val="22"/>
          <w:szCs w:val="22"/>
        </w:rPr>
        <w:t xml:space="preserve">acknowledge and </w:t>
      </w:r>
      <w:r w:rsidRPr="00265E57">
        <w:rPr>
          <w:sz w:val="22"/>
          <w:szCs w:val="22"/>
        </w:rPr>
        <w:t>celebrate the work P&amp;C Associations do every day to support WA Government school students and schools.</w:t>
      </w:r>
    </w:p>
    <w:p w14:paraId="2BC074AD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1148DAA8" w14:textId="77777777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Our P&amp;C will be </w:t>
      </w:r>
      <w:r w:rsidRPr="00265E57">
        <w:rPr>
          <w:b/>
          <w:bCs/>
          <w:color w:val="C00000"/>
          <w:sz w:val="22"/>
          <w:szCs w:val="22"/>
        </w:rPr>
        <w:t>[insert details on how your P&amp;C will be celebrating]</w:t>
      </w:r>
      <w:r w:rsidRPr="00265E57">
        <w:rPr>
          <w:b/>
          <w:bCs/>
          <w:sz w:val="22"/>
          <w:szCs w:val="22"/>
        </w:rPr>
        <w:t xml:space="preserve">. </w:t>
      </w:r>
      <w:r w:rsidRPr="00265E57">
        <w:rPr>
          <w:sz w:val="22"/>
          <w:szCs w:val="22"/>
        </w:rPr>
        <w:t xml:space="preserve">We would love for you to help us celebrate and to spread the word on the great work P&amp;Cs do in our schools </w:t>
      </w:r>
      <w:proofErr w:type="gramStart"/>
      <w:r w:rsidRPr="00265E57">
        <w:rPr>
          <w:sz w:val="22"/>
          <w:szCs w:val="22"/>
        </w:rPr>
        <w:t>each and every</w:t>
      </w:r>
      <w:proofErr w:type="gramEnd"/>
      <w:r w:rsidRPr="00265E57">
        <w:rPr>
          <w:sz w:val="22"/>
          <w:szCs w:val="22"/>
        </w:rPr>
        <w:t xml:space="preserve"> day. Ways you can help:</w:t>
      </w:r>
    </w:p>
    <w:p w14:paraId="32F90F49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17CC3C76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Share our Facebook post on Friday, 23 </w:t>
      </w:r>
      <w:proofErr w:type="gramStart"/>
      <w:r w:rsidRPr="00265E57">
        <w:rPr>
          <w:sz w:val="22"/>
          <w:szCs w:val="22"/>
        </w:rPr>
        <w:t>July</w:t>
      </w:r>
      <w:proofErr w:type="gramEnd"/>
    </w:p>
    <w:p w14:paraId="113845A6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P&amp;C Day event at </w:t>
      </w:r>
      <w:r w:rsidRPr="00265E57">
        <w:rPr>
          <w:b/>
          <w:bCs/>
          <w:color w:val="C00000"/>
          <w:sz w:val="22"/>
          <w:szCs w:val="22"/>
        </w:rPr>
        <w:t>[TIME]</w:t>
      </w:r>
      <w:r w:rsidRPr="00265E57">
        <w:rPr>
          <w:sz w:val="22"/>
          <w:szCs w:val="22"/>
        </w:rPr>
        <w:t xml:space="preserve"> on Friday, 23 </w:t>
      </w:r>
      <w:proofErr w:type="gramStart"/>
      <w:r w:rsidRPr="00265E57">
        <w:rPr>
          <w:sz w:val="22"/>
          <w:szCs w:val="22"/>
        </w:rPr>
        <w:t>July</w:t>
      </w:r>
      <w:proofErr w:type="gramEnd"/>
    </w:p>
    <w:p w14:paraId="36D4AF6C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next P&amp;C Meeting on </w:t>
      </w:r>
      <w:r w:rsidRPr="00265E57">
        <w:rPr>
          <w:b/>
          <w:bCs/>
          <w:color w:val="C00000"/>
          <w:sz w:val="22"/>
          <w:szCs w:val="22"/>
        </w:rPr>
        <w:t>[DETAILS]</w:t>
      </w:r>
    </w:p>
    <w:p w14:paraId="185A8BF7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Speak to us about supporting our next fundraising endeavour with a gift or prize </w:t>
      </w:r>
      <w:proofErr w:type="gramStart"/>
      <w:r w:rsidRPr="00265E57">
        <w:rPr>
          <w:sz w:val="22"/>
          <w:szCs w:val="22"/>
        </w:rPr>
        <w:t>donation</w:t>
      </w:r>
      <w:proofErr w:type="gramEnd"/>
    </w:p>
    <w:p w14:paraId="64B85261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Help us out with printing or photocopying from time to </w:t>
      </w:r>
      <w:proofErr w:type="gramStart"/>
      <w:r w:rsidRPr="00265E57">
        <w:rPr>
          <w:sz w:val="22"/>
          <w:szCs w:val="22"/>
        </w:rPr>
        <w:t>time</w:t>
      </w:r>
      <w:proofErr w:type="gramEnd"/>
    </w:p>
    <w:p w14:paraId="0E3D304D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5C72C460" w14:textId="77777777" w:rsidR="00515B8E" w:rsidRDefault="00515B8E" w:rsidP="00515B8E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f you would like to find out more about our P&amp;C and ways you can help the students at our school receive a </w:t>
      </w:r>
      <w:proofErr w:type="gramStart"/>
      <w:r>
        <w:rPr>
          <w:sz w:val="22"/>
          <w:szCs w:val="22"/>
        </w:rPr>
        <w:t>high quality</w:t>
      </w:r>
      <w:proofErr w:type="gramEnd"/>
      <w:r>
        <w:rPr>
          <w:sz w:val="22"/>
          <w:szCs w:val="22"/>
        </w:rPr>
        <w:t xml:space="preserve"> education, don’t hesitate to get in touch.</w:t>
      </w:r>
    </w:p>
    <w:p w14:paraId="39E47EE0" w14:textId="77777777" w:rsidR="00515B8E" w:rsidRDefault="00515B8E" w:rsidP="00515B8E">
      <w:pPr>
        <w:jc w:val="both"/>
        <w:rPr>
          <w:sz w:val="22"/>
          <w:szCs w:val="22"/>
        </w:rPr>
      </w:pPr>
    </w:p>
    <w:p w14:paraId="0DE435B7" w14:textId="77777777" w:rsidR="00515B8E" w:rsidRDefault="00515B8E" w:rsidP="00515B8E">
      <w:pPr>
        <w:jc w:val="both"/>
        <w:rPr>
          <w:sz w:val="22"/>
          <w:szCs w:val="22"/>
        </w:rPr>
      </w:pPr>
      <w:r>
        <w:rPr>
          <w:sz w:val="22"/>
          <w:szCs w:val="22"/>
        </w:rPr>
        <w:t>Kind regards,</w:t>
      </w:r>
    </w:p>
    <w:p w14:paraId="06ED54E6" w14:textId="77777777" w:rsidR="00515B8E" w:rsidRDefault="00515B8E" w:rsidP="00515B8E">
      <w:pPr>
        <w:jc w:val="both"/>
        <w:rPr>
          <w:sz w:val="22"/>
          <w:szCs w:val="22"/>
        </w:rPr>
      </w:pPr>
    </w:p>
    <w:p w14:paraId="59DE9D7F" w14:textId="77777777" w:rsidR="00515B8E" w:rsidRDefault="00515B8E" w:rsidP="00515B8E">
      <w:pPr>
        <w:jc w:val="both"/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>[Name]</w:t>
      </w:r>
    </w:p>
    <w:p w14:paraId="4C4CF5D7" w14:textId="77777777" w:rsidR="00515B8E" w:rsidRPr="006210E4" w:rsidRDefault="00515B8E" w:rsidP="00515B8E">
      <w:pPr>
        <w:jc w:val="both"/>
        <w:rPr>
          <w:b/>
          <w:bCs/>
          <w:color w:val="C00000"/>
          <w:sz w:val="22"/>
          <w:szCs w:val="22"/>
        </w:rPr>
      </w:pPr>
      <w:r w:rsidRPr="00265E57">
        <w:rPr>
          <w:b/>
          <w:bCs/>
          <w:color w:val="C00000"/>
          <w:sz w:val="22"/>
          <w:szCs w:val="22"/>
        </w:rPr>
        <w:t>[President/Secretary]</w:t>
      </w:r>
      <w:r>
        <w:rPr>
          <w:sz w:val="22"/>
          <w:szCs w:val="22"/>
        </w:rPr>
        <w:t>,</w:t>
      </w:r>
      <w:r w:rsidRPr="00265E57">
        <w:rPr>
          <w:color w:val="C00000"/>
          <w:sz w:val="22"/>
          <w:szCs w:val="22"/>
        </w:rPr>
        <w:t xml:space="preserve"> </w:t>
      </w:r>
      <w:r w:rsidRPr="00265E57">
        <w:rPr>
          <w:b/>
          <w:bCs/>
          <w:color w:val="C00000"/>
          <w:sz w:val="22"/>
          <w:szCs w:val="22"/>
        </w:rPr>
        <w:t xml:space="preserve">[School Name] </w:t>
      </w:r>
      <w:r w:rsidRPr="00265E57">
        <w:rPr>
          <w:sz w:val="22"/>
          <w:szCs w:val="22"/>
        </w:rPr>
        <w:t>Parents &amp; Citizens</w:t>
      </w:r>
      <w:r>
        <w:rPr>
          <w:sz w:val="22"/>
          <w:szCs w:val="22"/>
        </w:rPr>
        <w:t>’</w:t>
      </w:r>
      <w:r w:rsidRPr="00265E57">
        <w:rPr>
          <w:sz w:val="22"/>
          <w:szCs w:val="22"/>
        </w:rPr>
        <w:t xml:space="preserve"> Association</w:t>
      </w:r>
    </w:p>
    <w:p w14:paraId="67DB77C8" w14:textId="77777777" w:rsidR="00515B8E" w:rsidRPr="00515B8E" w:rsidRDefault="00515B8E" w:rsidP="00515B8E">
      <w:pPr>
        <w:jc w:val="both"/>
        <w:rPr>
          <w:b/>
          <w:bCs/>
          <w:color w:val="C00000"/>
          <w:sz w:val="22"/>
          <w:szCs w:val="22"/>
        </w:rPr>
      </w:pPr>
    </w:p>
    <w:sectPr w:rsidR="00515B8E" w:rsidRPr="00515B8E" w:rsidSect="00C92749">
      <w:pgSz w:w="11900" w:h="16840"/>
      <w:pgMar w:top="1440" w:right="181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5C30C2"/>
    <w:multiLevelType w:val="hybridMultilevel"/>
    <w:tmpl w:val="9B020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bKwMDQxNLQ0NrdU0lEKTi0uzszPAykwqgUANSfPtSwAAAA="/>
  </w:docVars>
  <w:rsids>
    <w:rsidRoot w:val="00786F4F"/>
    <w:rsid w:val="001C697D"/>
    <w:rsid w:val="001E2E8D"/>
    <w:rsid w:val="002054C6"/>
    <w:rsid w:val="00224DC5"/>
    <w:rsid w:val="00265E57"/>
    <w:rsid w:val="002702A6"/>
    <w:rsid w:val="00290FF0"/>
    <w:rsid w:val="00305D71"/>
    <w:rsid w:val="00306F8D"/>
    <w:rsid w:val="00515B8E"/>
    <w:rsid w:val="005E2E5E"/>
    <w:rsid w:val="00606228"/>
    <w:rsid w:val="006210E4"/>
    <w:rsid w:val="00624A45"/>
    <w:rsid w:val="006254DB"/>
    <w:rsid w:val="006A430B"/>
    <w:rsid w:val="006C6414"/>
    <w:rsid w:val="00763D3B"/>
    <w:rsid w:val="00786F4F"/>
    <w:rsid w:val="00794BED"/>
    <w:rsid w:val="00866A9D"/>
    <w:rsid w:val="0095548A"/>
    <w:rsid w:val="00B95FE7"/>
    <w:rsid w:val="00C92749"/>
    <w:rsid w:val="00DE702F"/>
    <w:rsid w:val="00F10224"/>
    <w:rsid w:val="00F56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6A10C"/>
  <w15:chartTrackingRefBased/>
  <w15:docId w15:val="{99B46600-BA9A-CD4C-A20A-65664DA97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4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599a47-5eba-47aa-8ac9-43a241fb7ee1">
      <Value>5</Value>
    </TaxCatchAll>
    <h9245e6a331443d6b7b67deeb563b84e xmlns="d0599a47-5eba-47aa-8ac9-43a241fb7ee1">
      <Terms xmlns="http://schemas.microsoft.com/office/infopath/2007/PartnerControls"/>
    </h9245e6a331443d6b7b67deeb563b84e>
    <jf8d4d97f2bf4109bc2b54a23494995b xmlns="d0599a47-5eba-47aa-8ac9-43a241fb7ee1">
      <Terms xmlns="http://schemas.microsoft.com/office/infopath/2007/PartnerControls"/>
    </jf8d4d97f2bf4109bc2b54a23494995b>
    <ge89a33dd35f4876ba7614c657c32ea8 xmlns="d0599a47-5eba-47aa-8ac9-43a241fb7ee1">
      <Terms xmlns="http://schemas.microsoft.com/office/infopath/2007/PartnerControls"/>
    </ge89a33dd35f4876ba7614c657c32ea8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 ＆ Research</TermName>
          <TermId xmlns="http://schemas.microsoft.com/office/infopath/2007/PartnerControls">3b208224-ad6f-438b-9efc-91f4f9d4c6bc</TermId>
        </TermInfo>
      </Terms>
    </p885849b203f4936a80aea35b5b81ffe>
    <l3068b506f5749bcadc7c1a33b0969a3 xmlns="d0599a47-5eba-47aa-8ac9-43a241fb7ee1">
      <Terms xmlns="http://schemas.microsoft.com/office/infopath/2007/PartnerControls"/>
    </l3068b506f5749bcadc7c1a33b0969a3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71E7BEF19CE246BD5D627B26F6807C" ma:contentTypeVersion="14" ma:contentTypeDescription="Create a new document." ma:contentTypeScope="" ma:versionID="9160b7c454c4510a61698083a7babb5f">
  <xsd:schema xmlns:xsd="http://www.w3.org/2001/XMLSchema" xmlns:xs="http://www.w3.org/2001/XMLSchema" xmlns:p="http://schemas.microsoft.com/office/2006/metadata/properties" xmlns:ns2="d0599a47-5eba-47aa-8ac9-43a241fb7ee1" xmlns:ns3="712f8fda-42c4-4d7d-bfad-58ccfa0fec08" targetNamespace="http://schemas.microsoft.com/office/2006/metadata/properties" ma:root="true" ma:fieldsID="7b322c405e3a68effcc977edc7a16e0d" ns2:_="" ns3:_="">
    <xsd:import namespace="d0599a47-5eba-47aa-8ac9-43a241fb7ee1"/>
    <xsd:import namespace="712f8fda-42c4-4d7d-bfad-58ccfa0fec08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h9245e6a331443d6b7b67deeb563b84e" minOccurs="0"/>
                <xsd:element ref="ns2:jf8d4d97f2bf4109bc2b54a23494995b" minOccurs="0"/>
                <xsd:element ref="ns2:ge89a33dd35f4876ba7614c657c32ea8" minOccurs="0"/>
                <xsd:element ref="ns2:l3068b506f5749bcadc7c1a33b0969a3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5;#Communications ＆ Research|3b208224-ad6f-438b-9efc-91f4f9d4c6bc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9245e6a331443d6b7b67deeb563b84e" ma:index="12" nillable="true" ma:taxonomy="true" ma:internalName="h9245e6a331443d6b7b67deeb563b84e" ma:taxonomyFieldName="Level_x0020_2_x0020_Term_x0020__x0028_CAR_x0029_" ma:displayName="Level 2 Term (CAR)" ma:default="" ma:fieldId="{19245e6a-3314-43d6-b7b6-7deeb563b84e}" ma:taxonomyMulti="true" ma:sspId="001b5e7c-e7df-458b-8a99-898f8429863c" ma:termSetId="f857d8d2-2106-4c0a-966b-11fbe9760a5d" ma:anchorId="6df17006-fd4e-4f69-a646-bfa68df337c5" ma:open="false" ma:isKeyword="false">
      <xsd:complexType>
        <xsd:sequence>
          <xsd:element ref="pc:Terms" minOccurs="0" maxOccurs="1"/>
        </xsd:sequence>
      </xsd:complexType>
    </xsd:element>
    <xsd:element name="jf8d4d97f2bf4109bc2b54a23494995b" ma:index="14" nillable="true" ma:taxonomy="true" ma:internalName="jf8d4d97f2bf4109bc2b54a23494995b" ma:taxonomyFieldName="Level_x0020_3_x0020_Term_x0020__x0028_CAR_x0029_" ma:displayName="Level 3 Term (CAR)" ma:indexed="true" ma:default="" ma:fieldId="{3f8d4d97-f2bf-4109-bc2b-54a23494995b}" ma:sspId="001b5e7c-e7df-458b-8a99-898f8429863c" ma:termSetId="f857d8d2-2106-4c0a-966b-11fbe9760a5d" ma:anchorId="ee508e01-9ff7-4db8-a3dc-be28fd6ccb5e" ma:open="false" ma:isKeyword="false">
      <xsd:complexType>
        <xsd:sequence>
          <xsd:element ref="pc:Terms" minOccurs="0" maxOccurs="1"/>
        </xsd:sequence>
      </xsd:complexType>
    </xsd:element>
    <xsd:element name="ge89a33dd35f4876ba7614c657c32ea8" ma:index="16" nillable="true" ma:taxonomy="true" ma:internalName="ge89a33dd35f4876ba7614c657c32ea8" ma:taxonomyFieldName="Level_x0020_4_x0020_Term_x0020__x0028_CAR_x0029_" ma:displayName="Level 4 Term (CAR)" ma:indexed="true" ma:default="" ma:fieldId="{0e89a33d-d35f-4876-ba76-14c657c32ea8}" ma:sspId="001b5e7c-e7df-458b-8a99-898f8429863c" ma:termSetId="f857d8d2-2106-4c0a-966b-11fbe9760a5d" ma:anchorId="66395c8a-564f-4722-9665-dc950582a48c" ma:open="false" ma:isKeyword="false">
      <xsd:complexType>
        <xsd:sequence>
          <xsd:element ref="pc:Terms" minOccurs="0" maxOccurs="1"/>
        </xsd:sequence>
      </xsd:complexType>
    </xsd:element>
    <xsd:element name="l3068b506f5749bcadc7c1a33b0969a3" ma:index="18" nillable="true" ma:taxonomy="true" ma:internalName="l3068b506f5749bcadc7c1a33b0969a3" ma:taxonomyFieldName="Level_x0020_5_x0020_Term_x0020__x0028_CAR_x0029_" ma:displayName="Level 5 Term (CAR)" ma:indexed="true" ma:default="" ma:fieldId="{53068b50-6f57-49bc-adc7-c1a33b0969a3}" ma:sspId="001b5e7c-e7df-458b-8a99-898f8429863c" ma:termSetId="f857d8d2-2106-4c0a-966b-11fbe9760a5d" ma:anchorId="bee99f34-a768-4d3a-a7f1-9849ef940018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f8fda-42c4-4d7d-bfad-58ccfa0fe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OCR" ma:index="2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7F21D7-6E8E-4AA4-B078-6E7BDF3BD180}">
  <ds:schemaRefs>
    <ds:schemaRef ds:uri="http://schemas.microsoft.com/office/2006/metadata/properties"/>
    <ds:schemaRef ds:uri="http://schemas.microsoft.com/office/infopath/2007/PartnerControls"/>
    <ds:schemaRef ds:uri="d0599a47-5eba-47aa-8ac9-43a241fb7ee1"/>
  </ds:schemaRefs>
</ds:datastoreItem>
</file>

<file path=customXml/itemProps2.xml><?xml version="1.0" encoding="utf-8"?>
<ds:datastoreItem xmlns:ds="http://schemas.openxmlformats.org/officeDocument/2006/customXml" ds:itemID="{50ACF591-0B7B-4D41-BB07-59782FBE9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F27C3A-7C2B-4F72-AC99-7CC6A23808C3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6EFE1E11-80AB-408C-A99D-E21AFBA934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99a47-5eba-47aa-8ac9-43a241fb7ee1"/>
    <ds:schemaRef ds:uri="712f8fda-42c4-4d7d-bfad-58ccfa0fe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nathan Cunningham</cp:lastModifiedBy>
  <cp:revision>5</cp:revision>
  <dcterms:created xsi:type="dcterms:W3CDTF">2021-05-06T03:04:00Z</dcterms:created>
  <dcterms:modified xsi:type="dcterms:W3CDTF">2021-05-20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1E7BEF19CE246BD5D627B26F6807C</vt:lpwstr>
  </property>
  <property fmtid="{D5CDD505-2E9C-101B-9397-08002B2CF9AE}" pid="3" name="Level 5 Term (CAR)">
    <vt:lpwstr/>
  </property>
  <property fmtid="{D5CDD505-2E9C-101B-9397-08002B2CF9AE}" pid="4" name="Level 2 Term (CAR)">
    <vt:lpwstr/>
  </property>
  <property fmtid="{D5CDD505-2E9C-101B-9397-08002B2CF9AE}" pid="5" name="Level 4 Term (CAR)">
    <vt:lpwstr/>
  </property>
  <property fmtid="{D5CDD505-2E9C-101B-9397-08002B2CF9AE}" pid="6" name="Level 1 Term">
    <vt:lpwstr>5;#Communications ＆ Research|3b208224-ad6f-438b-9efc-91f4f9d4c6bc</vt:lpwstr>
  </property>
  <property fmtid="{D5CDD505-2E9C-101B-9397-08002B2CF9AE}" pid="7" name="Level 3 Term (CAR)">
    <vt:lpwstr/>
  </property>
</Properties>
</file>